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26A70" w14:textId="77777777" w:rsidR="000E1B03" w:rsidRDefault="000E1B03" w:rsidP="000E1B03">
      <w:pPr>
        <w:rPr>
          <w:lang w:val="en-US"/>
        </w:rPr>
      </w:pPr>
    </w:p>
    <w:p w14:paraId="32F95FF1" w14:textId="2AF613F7" w:rsidR="000E1B03" w:rsidRDefault="000E1B03" w:rsidP="000E1B03">
      <w:pPr>
        <w:rPr>
          <w:lang w:val="en-US"/>
        </w:rPr>
      </w:pPr>
    </w:p>
    <w:p w14:paraId="3EB84B74" w14:textId="42FE2383" w:rsidR="000E1B03" w:rsidRPr="000E1B03" w:rsidRDefault="000E1B03" w:rsidP="000E1B03">
      <w:pPr>
        <w:jc w:val="center"/>
        <w:rPr>
          <w:b/>
          <w:bCs/>
          <w:sz w:val="28"/>
          <w:szCs w:val="28"/>
          <w:lang w:val="en-US"/>
        </w:rPr>
      </w:pPr>
      <w:proofErr w:type="gramStart"/>
      <w:r w:rsidRPr="000E1B03">
        <w:rPr>
          <w:b/>
          <w:bCs/>
          <w:sz w:val="28"/>
          <w:szCs w:val="28"/>
          <w:lang w:val="en-US"/>
        </w:rPr>
        <w:t>Job  offer</w:t>
      </w:r>
      <w:proofErr w:type="gramEnd"/>
    </w:p>
    <w:p w14:paraId="2F1DAC5A" w14:textId="2069B3D1" w:rsidR="000E1B03" w:rsidRDefault="000E1B03" w:rsidP="000E1B03">
      <w:pPr>
        <w:rPr>
          <w:lang w:val="en-US"/>
        </w:rPr>
      </w:pPr>
    </w:p>
    <w:p w14:paraId="12241878" w14:textId="77777777" w:rsidR="000E1B03" w:rsidRDefault="000E1B03" w:rsidP="000E1B03">
      <w:pPr>
        <w:rPr>
          <w:lang w:val="en-US"/>
        </w:rPr>
      </w:pPr>
    </w:p>
    <w:p w14:paraId="6166A4D1" w14:textId="23E26137" w:rsidR="000E1B03" w:rsidRPr="000E1B03" w:rsidRDefault="000E1B03" w:rsidP="000E1B03">
      <w:pPr>
        <w:rPr>
          <w:lang w:val="en-US"/>
        </w:rPr>
      </w:pPr>
      <w:r w:rsidRPr="000E1B03">
        <w:rPr>
          <w:lang w:val="en-US"/>
        </w:rPr>
        <w:t>We are urgently looking for the following profiles (Architecture or Engineering bachelor/degree):</w:t>
      </w:r>
    </w:p>
    <w:p w14:paraId="39CDDCD6" w14:textId="77777777" w:rsidR="000E1B03" w:rsidRPr="000E1B03" w:rsidRDefault="000E1B03" w:rsidP="000E1B03">
      <w:pPr>
        <w:rPr>
          <w:lang w:val="en-US"/>
        </w:rPr>
      </w:pPr>
    </w:p>
    <w:p w14:paraId="299DE1B3" w14:textId="77777777" w:rsidR="000E1B03" w:rsidRDefault="000E1B03" w:rsidP="000E1B03">
      <w:r>
        <w:t>Hard Skills </w:t>
      </w:r>
    </w:p>
    <w:p w14:paraId="28E84F58" w14:textId="77777777" w:rsidR="000E1B03" w:rsidRPr="000E1B03" w:rsidRDefault="000E1B03" w:rsidP="000E1B0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 w:rsidRPr="000E1B03">
        <w:rPr>
          <w:rFonts w:eastAsia="Times New Roman"/>
          <w:lang w:val="en-US"/>
        </w:rPr>
        <w:t>Knowledge base in technical drawings/orthogonal projections, ability to develop structural and architectural details (must have)</w:t>
      </w:r>
    </w:p>
    <w:p w14:paraId="7338A919" w14:textId="77777777" w:rsidR="000E1B03" w:rsidRPr="000E1B03" w:rsidRDefault="000E1B03" w:rsidP="000E1B0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 w:rsidRPr="000E1B03">
        <w:rPr>
          <w:rFonts w:eastAsia="Times New Roman"/>
          <w:lang w:val="en-US"/>
        </w:rPr>
        <w:t xml:space="preserve">Advanced knowledge in managing 3D point clouds and main commands to import data and modelling within CAD or parametric </w:t>
      </w:r>
      <w:proofErr w:type="spellStart"/>
      <w:r w:rsidRPr="000E1B03">
        <w:rPr>
          <w:rFonts w:eastAsia="Times New Roman"/>
          <w:lang w:val="en-US"/>
        </w:rPr>
        <w:t>softwares</w:t>
      </w:r>
      <w:proofErr w:type="spellEnd"/>
      <w:r w:rsidRPr="000E1B03">
        <w:rPr>
          <w:rFonts w:eastAsia="Times New Roman"/>
          <w:lang w:val="en-US"/>
        </w:rPr>
        <w:t xml:space="preserve"> (must have)</w:t>
      </w:r>
    </w:p>
    <w:p w14:paraId="5FBC24E2" w14:textId="77777777" w:rsidR="000E1B03" w:rsidRPr="000E1B03" w:rsidRDefault="000E1B03" w:rsidP="000E1B0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 w:rsidRPr="000E1B03">
        <w:rPr>
          <w:rFonts w:eastAsia="Times New Roman"/>
          <w:lang w:val="en-US"/>
        </w:rPr>
        <w:t>AUTOCAD excellent 2D and 3D (must have)</w:t>
      </w:r>
    </w:p>
    <w:p w14:paraId="4FDFD53B" w14:textId="77777777" w:rsidR="000E1B03" w:rsidRPr="000E1B03" w:rsidRDefault="000E1B03" w:rsidP="000E1B0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 w:rsidRPr="000E1B03">
        <w:rPr>
          <w:rFonts w:eastAsia="Times New Roman"/>
          <w:lang w:val="en-US"/>
        </w:rPr>
        <w:t>BIM REVIT excellent in creating parametric families, architecture, structures and MEP environments (must have)</w:t>
      </w:r>
    </w:p>
    <w:p w14:paraId="59041E2F" w14:textId="77777777" w:rsidR="000E1B03" w:rsidRPr="000E1B03" w:rsidRDefault="000E1B03" w:rsidP="000E1B0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 w:rsidRPr="000E1B03">
        <w:rPr>
          <w:rFonts w:eastAsia="Times New Roman"/>
          <w:lang w:val="en-US"/>
        </w:rPr>
        <w:t>Rhinoceros 3D for surface modelling from point clouds (plus)</w:t>
      </w:r>
    </w:p>
    <w:p w14:paraId="0E06E48B" w14:textId="77777777" w:rsidR="000E1B03" w:rsidRPr="000E1B03" w:rsidRDefault="000E1B03" w:rsidP="000E1B03">
      <w:pPr>
        <w:rPr>
          <w:lang w:val="en-US"/>
        </w:rPr>
      </w:pPr>
    </w:p>
    <w:p w14:paraId="397A5873" w14:textId="77777777" w:rsidR="000E1B03" w:rsidRDefault="000E1B03" w:rsidP="000E1B03">
      <w:r>
        <w:t>Soft Skills </w:t>
      </w:r>
    </w:p>
    <w:p w14:paraId="25A01736" w14:textId="77777777" w:rsidR="000E1B03" w:rsidRDefault="000E1B03" w:rsidP="000E1B03">
      <w:pPr>
        <w:numPr>
          <w:ilvl w:val="0"/>
          <w:numId w:val="2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Team-working </w:t>
      </w:r>
    </w:p>
    <w:p w14:paraId="09A72785" w14:textId="77777777" w:rsidR="000E1B03" w:rsidRDefault="000E1B03" w:rsidP="000E1B03">
      <w:pPr>
        <w:numPr>
          <w:ilvl w:val="0"/>
          <w:numId w:val="2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Stress resistance </w:t>
      </w:r>
    </w:p>
    <w:p w14:paraId="6CA3D5EE" w14:textId="77777777" w:rsidR="000E1B03" w:rsidRDefault="000E1B03" w:rsidP="000E1B03">
      <w:pPr>
        <w:numPr>
          <w:ilvl w:val="0"/>
          <w:numId w:val="2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Endurance </w:t>
      </w:r>
    </w:p>
    <w:p w14:paraId="645309A3" w14:textId="77777777" w:rsidR="000E1B03" w:rsidRDefault="000E1B03" w:rsidP="000E1B03"/>
    <w:p w14:paraId="60A5ADEB" w14:textId="77777777" w:rsidR="000E1B03" w:rsidRDefault="000E1B03" w:rsidP="000E1B03">
      <w:r>
        <w:t>Language Skills </w:t>
      </w:r>
    </w:p>
    <w:p w14:paraId="4F0E0C4D" w14:textId="77777777" w:rsidR="000E1B03" w:rsidRDefault="000E1B03" w:rsidP="000E1B03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English (must have)</w:t>
      </w:r>
    </w:p>
    <w:p w14:paraId="68FAD072" w14:textId="77777777" w:rsidR="000E1B03" w:rsidRDefault="000E1B03" w:rsidP="000E1B03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French </w:t>
      </w:r>
    </w:p>
    <w:p w14:paraId="791B8385" w14:textId="77777777" w:rsidR="000E1B03" w:rsidRDefault="000E1B03" w:rsidP="000E1B03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Italian </w:t>
      </w:r>
    </w:p>
    <w:p w14:paraId="2F918AEA" w14:textId="77777777" w:rsidR="000E1B03" w:rsidRDefault="000E1B03" w:rsidP="000E1B03">
      <w:pPr>
        <w:spacing w:after="100"/>
        <w:ind w:left="720" w:right="720"/>
      </w:pPr>
      <w:r>
        <w:t>Thanks in advance </w:t>
      </w:r>
    </w:p>
    <w:p w14:paraId="254F5F16" w14:textId="77777777" w:rsidR="00361ADB" w:rsidRDefault="00361ADB"/>
    <w:sectPr w:rsidR="00361AD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62889"/>
    <w:multiLevelType w:val="multilevel"/>
    <w:tmpl w:val="97BA6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D24A51"/>
    <w:multiLevelType w:val="multilevel"/>
    <w:tmpl w:val="A95CA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324DED"/>
    <w:multiLevelType w:val="multilevel"/>
    <w:tmpl w:val="8EFAA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2304008">
    <w:abstractNumId w:val="0"/>
  </w:num>
  <w:num w:numId="2" w16cid:durableId="434324540">
    <w:abstractNumId w:val="2"/>
  </w:num>
  <w:num w:numId="3" w16cid:durableId="2278099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tjQzMDKzsDQxMzRV0lEKTi0uzszPAykwrAUAQd0CCSwAAAA="/>
  </w:docVars>
  <w:rsids>
    <w:rsidRoot w:val="000E1B03"/>
    <w:rsid w:val="000E1B03"/>
    <w:rsid w:val="00361ADB"/>
    <w:rsid w:val="00635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BCC4C"/>
  <w15:chartTrackingRefBased/>
  <w15:docId w15:val="{66430558-547E-4FED-BD0E-178B30A36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B03"/>
    <w:pPr>
      <w:spacing w:after="0" w:line="240" w:lineRule="auto"/>
    </w:pPr>
    <w:rPr>
      <w:rFonts w:ascii="Calibri" w:hAnsi="Calibri" w:cs="Calibri"/>
      <w:kern w:val="0"/>
      <w:lang w:eastAsia="it-IT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ndou</dc:creator>
  <cp:keywords/>
  <dc:description/>
  <cp:lastModifiedBy>Robert Kodra</cp:lastModifiedBy>
  <cp:revision>2</cp:revision>
  <dcterms:created xsi:type="dcterms:W3CDTF">2022-04-08T08:45:00Z</dcterms:created>
  <dcterms:modified xsi:type="dcterms:W3CDTF">2022-04-08T08:45:00Z</dcterms:modified>
</cp:coreProperties>
</file>